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a79125a020c2c60f1542984b6281cfdda3476e"/>
      <w:r>
        <w:rPr>
          <w:b/>
        </w:rPr>
        <w:t xml:space="preserve">ПРОТОКОЛ ЕЛЕКТРОННОГО АУКЦІОНУ № CSE001-UA-20220923-879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КНОПА КОМПАНІ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омплекс під будівництво СПИРТЗАВОДУ!</w:t>
      </w:r>
    </w:p>
    <w:p>
      <w:pPr>
        <w:numPr>
          <w:ilvl w:val="0"/>
          <w:numId w:val="1001"/>
        </w:numPr>
        <w:pStyle w:val="Compact"/>
      </w:pPr>
      <w:r>
        <w:t xml:space="preserve">Комплекс промислових будівель колишнього крохмального заводу, розташований за адресою: Житомирська область, Лугинський район, с. Кремне, вул. Центральна, загальною площею – 2502.5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5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7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 "КНОПА КОМПАНІ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8:36:07Z</dcterms:created>
  <dcterms:modified xsi:type="dcterms:W3CDTF">2024-04-29T18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